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eigh-Anne T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igh-An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0 Raleigh Road Kenilworth 6004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eighan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45988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